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45F42" w14:textId="77777777" w:rsidR="006B561C" w:rsidRPr="000838D0" w:rsidRDefault="006B561C" w:rsidP="006B561C">
      <w:pPr>
        <w:shd w:val="clear" w:color="auto" w:fill="FFFFFF"/>
        <w:spacing w:after="200" w:line="300" w:lineRule="auto"/>
        <w:jc w:val="center"/>
        <w:rPr>
          <w:rFonts w:asciiTheme="minorHAnsi" w:hAnsiTheme="minorHAnsi" w:cstheme="minorHAnsi"/>
          <w:b/>
          <w:caps/>
          <w:sz w:val="20"/>
          <w:szCs w:val="20"/>
        </w:rPr>
      </w:pPr>
      <w:r w:rsidRPr="000838D0">
        <w:rPr>
          <w:rFonts w:asciiTheme="minorHAnsi" w:hAnsiTheme="minorHAnsi" w:cstheme="minorHAnsi"/>
          <w:b/>
          <w:caps/>
          <w:sz w:val="20"/>
          <w:szCs w:val="20"/>
        </w:rPr>
        <w:t>Příloha č. 2 - Formulář pro odstoupení od Smlouvy</w:t>
      </w:r>
    </w:p>
    <w:p w14:paraId="1B972E3C" w14:textId="77777777" w:rsidR="006B561C" w:rsidRPr="00D52A63" w:rsidRDefault="006B561C" w:rsidP="006B561C">
      <w:pPr>
        <w:spacing w:after="200" w:line="30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b/>
          <w:spacing w:val="2"/>
          <w:sz w:val="20"/>
          <w:szCs w:val="20"/>
        </w:rPr>
        <w:t xml:space="preserve">Adresát: </w:t>
      </w:r>
      <w:proofErr w:type="gramStart"/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EMOTER - </w:t>
      </w:r>
      <w:proofErr w:type="spellStart"/>
      <w:r w:rsidRPr="00D52A63">
        <w:rPr>
          <w:rFonts w:asciiTheme="minorHAnsi" w:hAnsiTheme="minorHAnsi" w:cstheme="minorHAnsi"/>
          <w:sz w:val="20"/>
          <w:szCs w:val="20"/>
          <w:lang w:val="cs-CZ"/>
        </w:rPr>
        <w:t>Essential</w:t>
      </w:r>
      <w:proofErr w:type="spellEnd"/>
      <w:proofErr w:type="gramEnd"/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</w:t>
      </w:r>
      <w:proofErr w:type="spellStart"/>
      <w:r w:rsidRPr="00D52A63">
        <w:rPr>
          <w:rFonts w:asciiTheme="minorHAnsi" w:hAnsiTheme="minorHAnsi" w:cstheme="minorHAnsi"/>
          <w:sz w:val="20"/>
          <w:szCs w:val="20"/>
          <w:lang w:val="cs-CZ"/>
        </w:rPr>
        <w:t>Medical</w:t>
      </w:r>
      <w:proofErr w:type="spellEnd"/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</w:t>
      </w:r>
      <w:proofErr w:type="spellStart"/>
      <w:r w:rsidRPr="00D52A63">
        <w:rPr>
          <w:rFonts w:asciiTheme="minorHAnsi" w:hAnsiTheme="minorHAnsi" w:cstheme="minorHAnsi"/>
          <w:sz w:val="20"/>
          <w:szCs w:val="20"/>
          <w:lang w:val="cs-CZ"/>
        </w:rPr>
        <w:t>Outreach</w:t>
      </w:r>
      <w:proofErr w:type="spellEnd"/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&amp; </w:t>
      </w:r>
      <w:proofErr w:type="spellStart"/>
      <w:r w:rsidRPr="00D52A63">
        <w:rPr>
          <w:rFonts w:asciiTheme="minorHAnsi" w:hAnsiTheme="minorHAnsi" w:cstheme="minorHAnsi"/>
          <w:sz w:val="20"/>
          <w:szCs w:val="20"/>
          <w:lang w:val="cs-CZ"/>
        </w:rPr>
        <w:t>Treatment</w:t>
      </w:r>
      <w:proofErr w:type="spellEnd"/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</w:t>
      </w:r>
      <w:proofErr w:type="spellStart"/>
      <w:r w:rsidRPr="00D52A63">
        <w:rPr>
          <w:rFonts w:asciiTheme="minorHAnsi" w:hAnsiTheme="minorHAnsi" w:cstheme="minorHAnsi"/>
          <w:sz w:val="20"/>
          <w:szCs w:val="20"/>
          <w:lang w:val="cs-CZ"/>
        </w:rPr>
        <w:t>Rescue</w:t>
      </w:r>
      <w:proofErr w:type="spellEnd"/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, </w:t>
      </w:r>
      <w:proofErr w:type="spellStart"/>
      <w:r w:rsidRPr="00D52A63">
        <w:rPr>
          <w:rFonts w:asciiTheme="minorHAnsi" w:hAnsiTheme="minorHAnsi" w:cstheme="minorHAnsi"/>
          <w:sz w:val="20"/>
          <w:szCs w:val="20"/>
          <w:lang w:val="cs-CZ"/>
        </w:rPr>
        <w:t>z.s</w:t>
      </w:r>
      <w:proofErr w:type="spellEnd"/>
      <w:r w:rsidRPr="00D52A63">
        <w:rPr>
          <w:rFonts w:asciiTheme="minorHAnsi" w:hAnsiTheme="minorHAnsi" w:cstheme="minorHAnsi"/>
          <w:sz w:val="20"/>
          <w:szCs w:val="20"/>
          <w:lang w:val="cs-CZ"/>
        </w:rPr>
        <w:t>.</w:t>
      </w:r>
    </w:p>
    <w:p w14:paraId="11D583AC" w14:textId="77777777" w:rsidR="006B561C" w:rsidRDefault="006B561C" w:rsidP="006B561C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Sídlo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Mladých Běchovic 2, 190 11 Praha 9</w:t>
      </w:r>
    </w:p>
    <w:p w14:paraId="47292916" w14:textId="77777777" w:rsidR="006B561C" w:rsidRDefault="006B561C" w:rsidP="006B561C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IČO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09088199</w:t>
      </w:r>
    </w:p>
    <w:p w14:paraId="111A1566" w14:textId="77777777" w:rsidR="006B561C" w:rsidRDefault="006B561C" w:rsidP="006B561C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E-mail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office@emoter.org</w:t>
      </w:r>
    </w:p>
    <w:p w14:paraId="30B3ACD1" w14:textId="77777777" w:rsidR="006B561C" w:rsidRPr="000838D0" w:rsidRDefault="006B561C" w:rsidP="006B561C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cs-CZ"/>
        </w:rPr>
        <w:t>T</w:t>
      </w: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elefonní číslo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+420 732 579</w:t>
      </w:r>
      <w:r>
        <w:rPr>
          <w:rFonts w:asciiTheme="minorHAnsi" w:hAnsiTheme="minorHAnsi" w:cstheme="minorHAnsi"/>
          <w:sz w:val="20"/>
          <w:szCs w:val="20"/>
          <w:lang w:val="cs-CZ"/>
        </w:rPr>
        <w:t> 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>141</w:t>
      </w:r>
    </w:p>
    <w:p w14:paraId="77F9A1B1" w14:textId="77777777" w:rsidR="006B561C" w:rsidRPr="000838D0" w:rsidRDefault="006B561C" w:rsidP="006B561C">
      <w:pPr>
        <w:spacing w:after="200" w:line="300" w:lineRule="auto"/>
        <w:jc w:val="both"/>
        <w:rPr>
          <w:rFonts w:asciiTheme="minorHAnsi" w:eastAsia="Times New Roman" w:hAnsiTheme="minorHAnsi" w:cstheme="minorHAnsi"/>
          <w:b/>
          <w:spacing w:val="2"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b/>
          <w:spacing w:val="2"/>
          <w:sz w:val="20"/>
          <w:szCs w:val="20"/>
        </w:rPr>
        <w:t>Tímto prohlašuji, že odstupuji od Smlouvy:</w:t>
      </w:r>
    </w:p>
    <w:tbl>
      <w:tblPr>
        <w:tblStyle w:val="Mkatabulky"/>
        <w:tblpPr w:leftFromText="141" w:rightFromText="141" w:vertAnchor="text" w:horzAnchor="margin" w:tblpY="259"/>
        <w:tblOverlap w:val="never"/>
        <w:tblW w:w="9039" w:type="dxa"/>
        <w:tblLook w:val="04A0" w:firstRow="1" w:lastRow="0" w:firstColumn="1" w:lastColumn="0" w:noHBand="0" w:noVBand="1"/>
      </w:tblPr>
      <w:tblGrid>
        <w:gridCol w:w="3397"/>
        <w:gridCol w:w="5642"/>
      </w:tblGrid>
      <w:tr w:rsidR="006B561C" w:rsidRPr="000838D0" w14:paraId="248821E0" w14:textId="77777777" w:rsidTr="00575717">
        <w:trPr>
          <w:trHeight w:val="596"/>
        </w:trPr>
        <w:tc>
          <w:tcPr>
            <w:tcW w:w="3397" w:type="dxa"/>
          </w:tcPr>
          <w:p w14:paraId="3EBD065A" w14:textId="77777777" w:rsidR="006B561C" w:rsidRPr="000838D0" w:rsidRDefault="006B561C" w:rsidP="00575717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Datum uzavření Smlouvy:</w:t>
            </w:r>
          </w:p>
        </w:tc>
        <w:tc>
          <w:tcPr>
            <w:tcW w:w="5642" w:type="dxa"/>
          </w:tcPr>
          <w:p w14:paraId="74A978B1" w14:textId="77777777" w:rsidR="006B561C" w:rsidRPr="000838D0" w:rsidRDefault="006B561C" w:rsidP="00575717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6B561C" w:rsidRPr="000838D0" w14:paraId="2967B53F" w14:textId="77777777" w:rsidTr="00575717">
        <w:trPr>
          <w:trHeight w:val="596"/>
        </w:trPr>
        <w:tc>
          <w:tcPr>
            <w:tcW w:w="3397" w:type="dxa"/>
          </w:tcPr>
          <w:p w14:paraId="158866B8" w14:textId="77777777" w:rsidR="006B561C" w:rsidRPr="000838D0" w:rsidRDefault="006B561C" w:rsidP="00575717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Jméno a příjmení:</w:t>
            </w:r>
          </w:p>
        </w:tc>
        <w:tc>
          <w:tcPr>
            <w:tcW w:w="5642" w:type="dxa"/>
          </w:tcPr>
          <w:p w14:paraId="2CD95A3E" w14:textId="77777777" w:rsidR="006B561C" w:rsidRPr="000838D0" w:rsidRDefault="006B561C" w:rsidP="00575717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6B561C" w:rsidRPr="000838D0" w14:paraId="1D9199CC" w14:textId="77777777" w:rsidTr="00575717">
        <w:trPr>
          <w:trHeight w:val="596"/>
        </w:trPr>
        <w:tc>
          <w:tcPr>
            <w:tcW w:w="3397" w:type="dxa"/>
          </w:tcPr>
          <w:p w14:paraId="0AA0F89F" w14:textId="77777777" w:rsidR="006B561C" w:rsidRPr="000838D0" w:rsidRDefault="006B561C" w:rsidP="00575717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Adresa:</w:t>
            </w:r>
          </w:p>
        </w:tc>
        <w:tc>
          <w:tcPr>
            <w:tcW w:w="5642" w:type="dxa"/>
          </w:tcPr>
          <w:p w14:paraId="5C6EB138" w14:textId="77777777" w:rsidR="006B561C" w:rsidRPr="000838D0" w:rsidRDefault="006B561C" w:rsidP="00575717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6B561C" w:rsidRPr="000838D0" w14:paraId="0D9FC310" w14:textId="77777777" w:rsidTr="00575717">
        <w:trPr>
          <w:trHeight w:val="596"/>
        </w:trPr>
        <w:tc>
          <w:tcPr>
            <w:tcW w:w="3397" w:type="dxa"/>
          </w:tcPr>
          <w:p w14:paraId="75C5E286" w14:textId="77777777" w:rsidR="006B561C" w:rsidRPr="000838D0" w:rsidRDefault="006B561C" w:rsidP="00575717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E-mailová adresa:</w:t>
            </w:r>
          </w:p>
        </w:tc>
        <w:tc>
          <w:tcPr>
            <w:tcW w:w="5642" w:type="dxa"/>
          </w:tcPr>
          <w:p w14:paraId="43903075" w14:textId="77777777" w:rsidR="006B561C" w:rsidRPr="000838D0" w:rsidRDefault="006B561C" w:rsidP="00575717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6B561C" w:rsidRPr="000838D0" w14:paraId="54592DF4" w14:textId="77777777" w:rsidTr="00575717">
        <w:trPr>
          <w:trHeight w:val="596"/>
        </w:trPr>
        <w:tc>
          <w:tcPr>
            <w:tcW w:w="3397" w:type="dxa"/>
          </w:tcPr>
          <w:p w14:paraId="450AE606" w14:textId="77777777" w:rsidR="006B561C" w:rsidRPr="000838D0" w:rsidRDefault="006B561C" w:rsidP="00575717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Specifikace Zboží, kterého se Smlouva týká:</w:t>
            </w:r>
          </w:p>
        </w:tc>
        <w:tc>
          <w:tcPr>
            <w:tcW w:w="5642" w:type="dxa"/>
          </w:tcPr>
          <w:p w14:paraId="4E274A46" w14:textId="77777777" w:rsidR="006B561C" w:rsidRPr="000838D0" w:rsidRDefault="006B561C" w:rsidP="00575717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6B561C" w:rsidRPr="000838D0" w14:paraId="2E84F37B" w14:textId="77777777" w:rsidTr="00575717">
        <w:trPr>
          <w:trHeight w:val="596"/>
        </w:trPr>
        <w:tc>
          <w:tcPr>
            <w:tcW w:w="3397" w:type="dxa"/>
          </w:tcPr>
          <w:p w14:paraId="7C44D143" w14:textId="77777777" w:rsidR="006B561C" w:rsidRPr="000838D0" w:rsidRDefault="006B561C" w:rsidP="00575717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Důvod odstoupení:</w:t>
            </w:r>
          </w:p>
        </w:tc>
        <w:tc>
          <w:tcPr>
            <w:tcW w:w="5642" w:type="dxa"/>
          </w:tcPr>
          <w:p w14:paraId="771CFF8E" w14:textId="77777777" w:rsidR="006B561C" w:rsidRPr="000838D0" w:rsidRDefault="006B561C" w:rsidP="00575717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6B561C" w:rsidRPr="000838D0" w14:paraId="7F8C62F4" w14:textId="77777777" w:rsidTr="00575717">
        <w:trPr>
          <w:trHeight w:val="795"/>
        </w:trPr>
        <w:tc>
          <w:tcPr>
            <w:tcW w:w="3397" w:type="dxa"/>
          </w:tcPr>
          <w:p w14:paraId="3D7D8A21" w14:textId="77777777" w:rsidR="006B561C" w:rsidRPr="000838D0" w:rsidRDefault="006B561C" w:rsidP="00575717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Způsob pro navrácení obdržených finančních prostředků, případně uvedení čísla bankovního účtu:</w:t>
            </w:r>
          </w:p>
        </w:tc>
        <w:tc>
          <w:tcPr>
            <w:tcW w:w="5642" w:type="dxa"/>
          </w:tcPr>
          <w:p w14:paraId="1428E2AA" w14:textId="77777777" w:rsidR="006B561C" w:rsidRPr="000838D0" w:rsidRDefault="006B561C" w:rsidP="00575717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</w:tbl>
    <w:p w14:paraId="47BD2A9E" w14:textId="77777777" w:rsidR="006B561C" w:rsidRPr="000838D0" w:rsidRDefault="006B561C" w:rsidP="006B561C">
      <w:pPr>
        <w:spacing w:after="200" w:line="300" w:lineRule="auto"/>
        <w:jc w:val="both"/>
        <w:rPr>
          <w:rFonts w:asciiTheme="minorHAnsi" w:eastAsia="Times New Roman" w:hAnsiTheme="minorHAnsi" w:cstheme="minorHAnsi"/>
          <w:spacing w:val="2"/>
          <w:sz w:val="20"/>
          <w:szCs w:val="20"/>
        </w:rPr>
      </w:pPr>
    </w:p>
    <w:p w14:paraId="3F18D287" w14:textId="77777777" w:rsidR="006B561C" w:rsidRDefault="006B561C" w:rsidP="006B561C">
      <w:pPr>
        <w:spacing w:after="200" w:line="300" w:lineRule="auto"/>
        <w:jc w:val="both"/>
        <w:rPr>
          <w:rFonts w:asciiTheme="minorHAnsi" w:eastAsia="Times New Roman" w:hAnsiTheme="minorHAnsi" w:cstheme="minorHAnsi"/>
          <w:spacing w:val="2"/>
          <w:sz w:val="20"/>
          <w:szCs w:val="20"/>
        </w:rPr>
      </w:pPr>
    </w:p>
    <w:p w14:paraId="36516ACC" w14:textId="77777777" w:rsidR="006B561C" w:rsidRPr="000838D0" w:rsidRDefault="006B561C" w:rsidP="006B561C">
      <w:pPr>
        <w:spacing w:after="200" w:line="300" w:lineRule="auto"/>
        <w:jc w:val="both"/>
        <w:rPr>
          <w:rFonts w:asciiTheme="minorHAnsi" w:eastAsia="Times New Roman" w:hAnsiTheme="minorHAnsi" w:cstheme="minorHAnsi"/>
          <w:spacing w:val="2"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spacing w:val="2"/>
          <w:sz w:val="20"/>
          <w:szCs w:val="20"/>
        </w:rPr>
        <w:t>Datum:</w:t>
      </w:r>
    </w:p>
    <w:p w14:paraId="6C7AE135" w14:textId="77777777" w:rsidR="006B561C" w:rsidRPr="000838D0" w:rsidRDefault="006B561C" w:rsidP="006B561C">
      <w:pPr>
        <w:spacing w:after="200" w:line="300" w:lineRule="auto"/>
        <w:jc w:val="both"/>
        <w:rPr>
          <w:rFonts w:asciiTheme="minorHAnsi" w:eastAsia="Times New Roman" w:hAnsiTheme="minorHAnsi" w:cstheme="minorHAnsi"/>
          <w:spacing w:val="2"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spacing w:val="2"/>
          <w:sz w:val="20"/>
          <w:szCs w:val="20"/>
        </w:rPr>
        <w:t>Podpis:</w:t>
      </w:r>
    </w:p>
    <w:p w14:paraId="411EAAEF" w14:textId="77777777" w:rsidR="006B561C" w:rsidRPr="000838D0" w:rsidRDefault="006B561C" w:rsidP="006B561C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EFDA608" w14:textId="61943DD1" w:rsidR="00811333" w:rsidRPr="006B561C" w:rsidRDefault="00811333" w:rsidP="006B561C"/>
    <w:sectPr w:rsidR="00811333" w:rsidRPr="006B561C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8975B9"/>
    <w:multiLevelType w:val="multilevel"/>
    <w:tmpl w:val="A9DAC2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7U0sDQ0MTU1MDJU0lEKTi0uzszPAykwrAUAJAicJiwAAAA="/>
  </w:docVars>
  <w:rsids>
    <w:rsidRoot w:val="000838D0"/>
    <w:rsid w:val="000838D0"/>
    <w:rsid w:val="000E06C9"/>
    <w:rsid w:val="00580950"/>
    <w:rsid w:val="00597DF3"/>
    <w:rsid w:val="00617B18"/>
    <w:rsid w:val="006251C5"/>
    <w:rsid w:val="006B561C"/>
    <w:rsid w:val="00705161"/>
    <w:rsid w:val="00811333"/>
    <w:rsid w:val="00C45F2B"/>
    <w:rsid w:val="00D03D46"/>
    <w:rsid w:val="00D52A63"/>
    <w:rsid w:val="00E57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9135CF"/>
  <w15:chartTrackingRefBased/>
  <w15:docId w15:val="{2221F9E7-A071-4F6A-BF6D-9D01C8193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0838D0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0838D0"/>
    <w:pPr>
      <w:spacing w:after="60" w:line="360" w:lineRule="auto"/>
      <w:ind w:left="720"/>
      <w:contextualSpacing/>
      <w:jc w:val="both"/>
    </w:pPr>
    <w:rPr>
      <w:rFonts w:eastAsiaTheme="minorHAnsi"/>
      <w:color w:val="000000" w:themeColor="text1"/>
      <w:lang w:val="cs-CZ" w:eastAsia="en-US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838D0"/>
    <w:rPr>
      <w:rFonts w:ascii="Arial" w:hAnsi="Arial" w:cs="Arial"/>
      <w:color w:val="000000" w:themeColor="text1"/>
    </w:rPr>
  </w:style>
  <w:style w:type="character" w:styleId="Hypertextovodkaz">
    <w:name w:val="Hyperlink"/>
    <w:basedOn w:val="Standardnpsmoodstavce"/>
    <w:uiPriority w:val="99"/>
    <w:unhideWhenUsed/>
    <w:rsid w:val="000838D0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qFormat/>
    <w:rsid w:val="000838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qFormat/>
    <w:rsid w:val="000838D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0838D0"/>
    <w:rPr>
      <w:rFonts w:ascii="Arial" w:eastAsia="Arial" w:hAnsi="Arial" w:cs="Arial"/>
      <w:sz w:val="20"/>
      <w:szCs w:val="20"/>
      <w:lang w:val="cs" w:eastAsia="cs-CZ"/>
    </w:rPr>
  </w:style>
  <w:style w:type="table" w:styleId="Mkatabulky">
    <w:name w:val="Table Grid"/>
    <w:basedOn w:val="Normlntabulka"/>
    <w:uiPriority w:val="39"/>
    <w:rsid w:val="000838D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705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7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ptet, a.s.</dc:creator>
  <cp:keywords/>
  <dc:description/>
  <cp:lastModifiedBy>Petr Janota</cp:lastModifiedBy>
  <cp:revision>2</cp:revision>
  <cp:lastPrinted>2021-12-01T09:23:00Z</cp:lastPrinted>
  <dcterms:created xsi:type="dcterms:W3CDTF">2021-12-16T22:19:00Z</dcterms:created>
  <dcterms:modified xsi:type="dcterms:W3CDTF">2021-12-16T22:19:00Z</dcterms:modified>
</cp:coreProperties>
</file>